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8005BB" w14:textId="6E1DA483" w:rsidR="00405355" w:rsidRPr="00A46F08" w:rsidRDefault="00A46F08" w:rsidP="00B51FF2">
      <w:pPr>
        <w:snapToGrid w:val="0"/>
        <w:spacing w:after="240"/>
        <w:jc w:val="center"/>
        <w:rPr>
          <w:rFonts w:eastAsia="標楷體"/>
          <w:b/>
          <w:bCs/>
          <w:sz w:val="36"/>
          <w:szCs w:val="40"/>
        </w:rPr>
      </w:pPr>
      <w:r w:rsidRPr="00A46F08">
        <w:rPr>
          <w:rFonts w:eastAsia="標楷體"/>
          <w:b/>
          <w:bCs/>
          <w:sz w:val="36"/>
          <w:szCs w:val="40"/>
        </w:rPr>
        <w:t>TEEP Online Internship</w:t>
      </w:r>
    </w:p>
    <w:tbl>
      <w:tblPr>
        <w:tblW w:w="94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795"/>
        <w:gridCol w:w="2610"/>
        <w:gridCol w:w="2283"/>
        <w:gridCol w:w="2722"/>
      </w:tblGrid>
      <w:tr w:rsidR="00756271" w:rsidRPr="00A46F08" w14:paraId="144795E5" w14:textId="77777777" w:rsidTr="00985ED3">
        <w:trPr>
          <w:trHeight w:val="680"/>
        </w:trPr>
        <w:tc>
          <w:tcPr>
            <w:tcW w:w="1795" w:type="dxa"/>
            <w:tcBorders>
              <w:right w:val="single" w:sz="2" w:space="0" w:color="auto"/>
            </w:tcBorders>
            <w:vAlign w:val="center"/>
          </w:tcPr>
          <w:p w14:paraId="0E689102" w14:textId="698E5577" w:rsidR="00756271" w:rsidRPr="00A46F08" w:rsidRDefault="00A46F08" w:rsidP="00B63988">
            <w:pPr>
              <w:snapToGrid w:val="0"/>
              <w:spacing w:line="44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6F08">
              <w:rPr>
                <w:rFonts w:eastAsia="標楷體"/>
                <w:sz w:val="28"/>
                <w:szCs w:val="28"/>
              </w:rPr>
              <w:t>Grade requirements</w:t>
            </w:r>
          </w:p>
        </w:tc>
        <w:tc>
          <w:tcPr>
            <w:tcW w:w="261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C8FA46F" w14:textId="15CBF974" w:rsidR="00756271" w:rsidRPr="00A46F08" w:rsidRDefault="00985ED3" w:rsidP="00616FAA">
            <w:pPr>
              <w:snapToGrid w:val="0"/>
              <w:spacing w:line="44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6F08">
              <w:rPr>
                <w:rFonts w:eastAsia="標楷體"/>
                <w:sz w:val="28"/>
                <w:szCs w:val="28"/>
              </w:rPr>
              <w:t>Master students or Ph.D. students</w:t>
            </w:r>
          </w:p>
        </w:tc>
        <w:tc>
          <w:tcPr>
            <w:tcW w:w="2283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DA424B2" w14:textId="06D215DE" w:rsidR="00756271" w:rsidRPr="00A46F08" w:rsidRDefault="00A46F08" w:rsidP="00B63988">
            <w:pPr>
              <w:snapToGrid w:val="0"/>
              <w:spacing w:line="44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6F08">
              <w:rPr>
                <w:rFonts w:eastAsia="標楷體"/>
                <w:sz w:val="28"/>
                <w:szCs w:val="28"/>
              </w:rPr>
              <w:t>Professional subjects requirements</w:t>
            </w:r>
          </w:p>
        </w:tc>
        <w:tc>
          <w:tcPr>
            <w:tcW w:w="2722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D20897E" w14:textId="6DF9735F" w:rsidR="00756271" w:rsidRPr="00A46F08" w:rsidRDefault="00985ED3" w:rsidP="00616FAA">
            <w:pPr>
              <w:snapToGrid w:val="0"/>
              <w:spacing w:line="44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6F08">
              <w:rPr>
                <w:rFonts w:eastAsia="標楷體"/>
                <w:sz w:val="28"/>
                <w:szCs w:val="28"/>
              </w:rPr>
              <w:t>Hav</w:t>
            </w:r>
            <w:r w:rsidR="00616FAA" w:rsidRPr="00A46F08">
              <w:rPr>
                <w:rFonts w:eastAsia="標楷體"/>
                <w:sz w:val="28"/>
                <w:szCs w:val="28"/>
              </w:rPr>
              <w:t>ing</w:t>
            </w:r>
            <w:r w:rsidRPr="00A46F08">
              <w:rPr>
                <w:rFonts w:eastAsia="標楷體"/>
                <w:sz w:val="28"/>
                <w:szCs w:val="28"/>
              </w:rPr>
              <w:t xml:space="preserve"> research experience</w:t>
            </w:r>
            <w:r w:rsidR="00616FAA" w:rsidRPr="00A46F08">
              <w:rPr>
                <w:rFonts w:eastAsia="標楷體"/>
                <w:sz w:val="28"/>
                <w:szCs w:val="28"/>
              </w:rPr>
              <w:t>s</w:t>
            </w:r>
            <w:r w:rsidRPr="00A46F08">
              <w:rPr>
                <w:rFonts w:eastAsia="標楷體"/>
                <w:sz w:val="28"/>
                <w:szCs w:val="28"/>
              </w:rPr>
              <w:t xml:space="preserve"> in organic and inorganic fields</w:t>
            </w:r>
          </w:p>
        </w:tc>
      </w:tr>
      <w:tr w:rsidR="00FE5074" w:rsidRPr="00A46F08" w14:paraId="0C63CA25" w14:textId="77777777" w:rsidTr="00985ED3">
        <w:trPr>
          <w:trHeight w:val="680"/>
        </w:trPr>
        <w:tc>
          <w:tcPr>
            <w:tcW w:w="1795" w:type="dxa"/>
            <w:tcBorders>
              <w:right w:val="single" w:sz="2" w:space="0" w:color="auto"/>
            </w:tcBorders>
            <w:vAlign w:val="center"/>
          </w:tcPr>
          <w:p w14:paraId="194E340E" w14:textId="0242394E" w:rsidR="00FE5074" w:rsidRPr="00A46F08" w:rsidRDefault="00A46F08" w:rsidP="00B63988">
            <w:pPr>
              <w:snapToGrid w:val="0"/>
              <w:spacing w:line="44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6F08">
              <w:rPr>
                <w:rFonts w:eastAsia="標楷體"/>
                <w:sz w:val="28"/>
                <w:szCs w:val="28"/>
              </w:rPr>
              <w:t>Research theme I</w:t>
            </w:r>
          </w:p>
        </w:tc>
        <w:tc>
          <w:tcPr>
            <w:tcW w:w="7615" w:type="dxa"/>
            <w:gridSpan w:val="3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82FC9F6" w14:textId="3240DD91" w:rsidR="00FE5074" w:rsidRPr="00A46F08" w:rsidRDefault="00706E78" w:rsidP="00517B75">
            <w:pPr>
              <w:snapToGrid w:val="0"/>
              <w:spacing w:line="440" w:lineRule="exact"/>
              <w:jc w:val="both"/>
              <w:rPr>
                <w:rFonts w:eastAsia="標楷體"/>
                <w:sz w:val="28"/>
                <w:szCs w:val="28"/>
              </w:rPr>
            </w:pPr>
            <w:r w:rsidRPr="00A46F08">
              <w:rPr>
                <w:rFonts w:eastAsia="標楷體"/>
                <w:sz w:val="28"/>
                <w:szCs w:val="28"/>
              </w:rPr>
              <w:t>Desig</w:t>
            </w:r>
            <w:r w:rsidR="00517B75" w:rsidRPr="00A46F08">
              <w:rPr>
                <w:rFonts w:eastAsia="標楷體"/>
                <w:sz w:val="28"/>
                <w:szCs w:val="28"/>
              </w:rPr>
              <w:t xml:space="preserve">n photo-redox metal complexes and their possible applications in biomedical applications </w:t>
            </w:r>
          </w:p>
        </w:tc>
      </w:tr>
      <w:tr w:rsidR="00FE5074" w:rsidRPr="00A46F08" w14:paraId="004A966E" w14:textId="77777777" w:rsidTr="00BB5331">
        <w:trPr>
          <w:trHeight w:val="2480"/>
        </w:trPr>
        <w:tc>
          <w:tcPr>
            <w:tcW w:w="9410" w:type="dxa"/>
            <w:gridSpan w:val="4"/>
            <w:tcBorders>
              <w:right w:val="single" w:sz="2" w:space="0" w:color="auto"/>
            </w:tcBorders>
          </w:tcPr>
          <w:p w14:paraId="6B4EB6DE" w14:textId="4D9FF836" w:rsidR="00FE5074" w:rsidRPr="00A46F08" w:rsidRDefault="00A46F08" w:rsidP="00B63988">
            <w:pPr>
              <w:snapToGrid w:val="0"/>
              <w:spacing w:line="440" w:lineRule="exact"/>
              <w:ind w:leftChars="120" w:left="288" w:rightChars="120" w:right="288"/>
              <w:rPr>
                <w:rFonts w:eastAsia="標楷體"/>
                <w:sz w:val="28"/>
                <w:szCs w:val="28"/>
              </w:rPr>
            </w:pPr>
            <w:r w:rsidRPr="00A46F08">
              <w:rPr>
                <w:rFonts w:eastAsia="標楷體"/>
                <w:sz w:val="28"/>
                <w:szCs w:val="28"/>
              </w:rPr>
              <w:t>Brief description of research direction:</w:t>
            </w:r>
          </w:p>
          <w:p w14:paraId="57814398" w14:textId="68AE33CD" w:rsidR="006D0825" w:rsidRPr="00A46F08" w:rsidRDefault="00BB5331" w:rsidP="00BB5331">
            <w:pPr>
              <w:snapToGrid w:val="0"/>
              <w:spacing w:line="440" w:lineRule="exact"/>
              <w:ind w:leftChars="120" w:left="288" w:rightChars="120" w:right="288"/>
              <w:jc w:val="both"/>
              <w:rPr>
                <w:rFonts w:eastAsia="標楷體"/>
                <w:sz w:val="28"/>
                <w:szCs w:val="28"/>
              </w:rPr>
            </w:pPr>
            <w:r w:rsidRPr="00A46F08">
              <w:rPr>
                <w:rFonts w:eastAsia="標楷體"/>
                <w:sz w:val="28"/>
                <w:szCs w:val="28"/>
              </w:rPr>
              <w:t>Li (Henry Li) group is aim to develop new types of photo-redox NHC-based metal complexes which can possibl</w:t>
            </w:r>
            <w:r w:rsidR="00665124" w:rsidRPr="00A46F08">
              <w:rPr>
                <w:rFonts w:eastAsia="標楷體"/>
                <w:sz w:val="28"/>
                <w:szCs w:val="28"/>
              </w:rPr>
              <w:t>y</w:t>
            </w:r>
            <w:r w:rsidRPr="00A46F08">
              <w:rPr>
                <w:rFonts w:eastAsia="標楷體"/>
                <w:sz w:val="28"/>
                <w:szCs w:val="28"/>
              </w:rPr>
              <w:t xml:space="preserve"> utilized as the therapeutic agents in hypoxia tumor</w:t>
            </w:r>
            <w:r w:rsidR="00665124" w:rsidRPr="00A46F08">
              <w:rPr>
                <w:rFonts w:eastAsia="標楷體"/>
                <w:sz w:val="28"/>
                <w:szCs w:val="28"/>
              </w:rPr>
              <w:t>s</w:t>
            </w:r>
            <w:r w:rsidRPr="00A46F08">
              <w:rPr>
                <w:rFonts w:eastAsia="標楷體"/>
                <w:sz w:val="28"/>
                <w:szCs w:val="28"/>
              </w:rPr>
              <w:t xml:space="preserve">. </w:t>
            </w:r>
            <w:r w:rsidR="00665124" w:rsidRPr="00A46F08">
              <w:rPr>
                <w:rFonts w:eastAsia="標楷體"/>
                <w:sz w:val="28"/>
                <w:szCs w:val="28"/>
              </w:rPr>
              <w:t xml:space="preserve">Our designs can open new possibilities in Cancer treatments. </w:t>
            </w:r>
            <w:r w:rsidRPr="00A46F08">
              <w:rPr>
                <w:rFonts w:eastAsia="標楷體"/>
                <w:sz w:val="28"/>
                <w:szCs w:val="28"/>
              </w:rPr>
              <w:t xml:space="preserve">To obtain more details, please contact Henry (email: </w:t>
            </w:r>
            <w:hyperlink r:id="rId8" w:history="1">
              <w:r w:rsidR="00665124" w:rsidRPr="00A46F08">
                <w:rPr>
                  <w:rStyle w:val="ab"/>
                  <w:rFonts w:eastAsia="標楷體"/>
                  <w:sz w:val="28"/>
                  <w:szCs w:val="28"/>
                </w:rPr>
                <w:t>chli@kmu.edu.tw</w:t>
              </w:r>
            </w:hyperlink>
            <w:r w:rsidRPr="00A46F08">
              <w:rPr>
                <w:rFonts w:eastAsia="標楷體"/>
                <w:sz w:val="28"/>
                <w:szCs w:val="28"/>
              </w:rPr>
              <w:t>).</w:t>
            </w:r>
          </w:p>
          <w:p w14:paraId="45CA6327" w14:textId="13B6665A" w:rsidR="00665124" w:rsidRPr="00A46F08" w:rsidRDefault="00665124" w:rsidP="00BB5331">
            <w:pPr>
              <w:snapToGrid w:val="0"/>
              <w:spacing w:line="440" w:lineRule="exact"/>
              <w:ind w:leftChars="120" w:left="288" w:rightChars="120" w:right="288"/>
              <w:jc w:val="both"/>
              <w:rPr>
                <w:rFonts w:eastAsia="標楷體"/>
                <w:sz w:val="28"/>
                <w:szCs w:val="28"/>
              </w:rPr>
            </w:pPr>
          </w:p>
        </w:tc>
      </w:tr>
      <w:tr w:rsidR="00983413" w:rsidRPr="00A46F08" w14:paraId="7D81248F" w14:textId="77777777" w:rsidTr="00983413">
        <w:trPr>
          <w:trHeight w:val="680"/>
        </w:trPr>
        <w:tc>
          <w:tcPr>
            <w:tcW w:w="9410" w:type="dxa"/>
            <w:gridSpan w:val="4"/>
            <w:tcBorders>
              <w:right w:val="single" w:sz="2" w:space="0" w:color="auto"/>
            </w:tcBorders>
          </w:tcPr>
          <w:p w14:paraId="4879A379" w14:textId="77777777" w:rsidR="00983413" w:rsidRPr="00A46F08" w:rsidRDefault="00983413" w:rsidP="00B63988">
            <w:pPr>
              <w:snapToGrid w:val="0"/>
              <w:spacing w:line="440" w:lineRule="exact"/>
              <w:ind w:leftChars="120" w:left="288" w:rightChars="120" w:right="288"/>
              <w:rPr>
                <w:rFonts w:eastAsia="標楷體"/>
                <w:sz w:val="28"/>
                <w:szCs w:val="28"/>
              </w:rPr>
            </w:pPr>
          </w:p>
        </w:tc>
      </w:tr>
      <w:tr w:rsidR="00FE5074" w:rsidRPr="00A46F08" w14:paraId="69B27E10" w14:textId="77777777" w:rsidTr="00985ED3">
        <w:trPr>
          <w:trHeight w:val="680"/>
        </w:trPr>
        <w:tc>
          <w:tcPr>
            <w:tcW w:w="1795" w:type="dxa"/>
            <w:tcBorders>
              <w:right w:val="single" w:sz="2" w:space="0" w:color="auto"/>
            </w:tcBorders>
            <w:vAlign w:val="center"/>
          </w:tcPr>
          <w:p w14:paraId="5E6474BD" w14:textId="03CEB075" w:rsidR="00FE5074" w:rsidRPr="00A46F08" w:rsidRDefault="00A46F08" w:rsidP="00B63988">
            <w:pPr>
              <w:snapToGrid w:val="0"/>
              <w:spacing w:line="44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6F08">
              <w:rPr>
                <w:rFonts w:eastAsia="標楷體"/>
                <w:sz w:val="28"/>
                <w:szCs w:val="28"/>
              </w:rPr>
              <w:t>Research theme II</w:t>
            </w:r>
          </w:p>
        </w:tc>
        <w:tc>
          <w:tcPr>
            <w:tcW w:w="7615" w:type="dxa"/>
            <w:gridSpan w:val="3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EDF5AFD" w14:textId="3CE00175" w:rsidR="00FE5074" w:rsidRPr="00A46F08" w:rsidRDefault="00517B75" w:rsidP="00B63988">
            <w:pPr>
              <w:snapToGrid w:val="0"/>
              <w:spacing w:line="440" w:lineRule="exact"/>
              <w:jc w:val="both"/>
              <w:rPr>
                <w:rFonts w:eastAsia="標楷體"/>
                <w:sz w:val="28"/>
                <w:szCs w:val="28"/>
              </w:rPr>
            </w:pPr>
            <w:r w:rsidRPr="00A46F08">
              <w:rPr>
                <w:rFonts w:eastAsia="標楷體"/>
                <w:sz w:val="28"/>
                <w:szCs w:val="28"/>
              </w:rPr>
              <w:t xml:space="preserve">Design new NHC-Metal-amide </w:t>
            </w:r>
            <w:r w:rsidR="007E2659" w:rsidRPr="00A46F08">
              <w:rPr>
                <w:rFonts w:eastAsia="標楷體"/>
                <w:sz w:val="28"/>
                <w:szCs w:val="28"/>
              </w:rPr>
              <w:t>comple</w:t>
            </w:r>
            <w:r w:rsidR="006914CD" w:rsidRPr="00A46F08">
              <w:rPr>
                <w:rFonts w:eastAsia="標楷體"/>
                <w:sz w:val="28"/>
                <w:szCs w:val="28"/>
              </w:rPr>
              <w:t>xes and evaluate</w:t>
            </w:r>
            <w:r w:rsidR="00BB5331" w:rsidRPr="00A46F08">
              <w:rPr>
                <w:rFonts w:eastAsia="標楷體"/>
                <w:sz w:val="28"/>
                <w:szCs w:val="28"/>
              </w:rPr>
              <w:t xml:space="preserve"> their photophysical property</w:t>
            </w:r>
            <w:r w:rsidR="006914CD" w:rsidRPr="00A46F08">
              <w:rPr>
                <w:rFonts w:eastAsia="標楷體"/>
                <w:sz w:val="28"/>
                <w:szCs w:val="28"/>
              </w:rPr>
              <w:t xml:space="preserve"> </w:t>
            </w:r>
          </w:p>
        </w:tc>
      </w:tr>
      <w:tr w:rsidR="00FE5074" w:rsidRPr="00A46F08" w14:paraId="4DFE4EDB" w14:textId="77777777" w:rsidTr="00B51FF2">
        <w:trPr>
          <w:trHeight w:val="4800"/>
        </w:trPr>
        <w:tc>
          <w:tcPr>
            <w:tcW w:w="9410" w:type="dxa"/>
            <w:gridSpan w:val="4"/>
            <w:tcBorders>
              <w:right w:val="single" w:sz="2" w:space="0" w:color="auto"/>
            </w:tcBorders>
          </w:tcPr>
          <w:p w14:paraId="7F9B2A10" w14:textId="6E018FDA" w:rsidR="00FE5074" w:rsidRPr="00A46F08" w:rsidRDefault="00A46F08" w:rsidP="00B63988">
            <w:pPr>
              <w:snapToGrid w:val="0"/>
              <w:spacing w:line="440" w:lineRule="exact"/>
              <w:ind w:leftChars="120" w:left="288" w:rightChars="120" w:right="288"/>
              <w:rPr>
                <w:rFonts w:eastAsia="標楷體"/>
                <w:sz w:val="28"/>
                <w:szCs w:val="28"/>
              </w:rPr>
            </w:pPr>
            <w:r w:rsidRPr="00A46F08">
              <w:rPr>
                <w:rFonts w:eastAsia="標楷體"/>
                <w:sz w:val="28"/>
                <w:szCs w:val="28"/>
              </w:rPr>
              <w:t>Brief description of research direction:</w:t>
            </w:r>
          </w:p>
          <w:p w14:paraId="1562030A" w14:textId="68326D42" w:rsidR="006D0825" w:rsidRPr="00A46F08" w:rsidRDefault="00BB5331" w:rsidP="00665124">
            <w:pPr>
              <w:snapToGrid w:val="0"/>
              <w:spacing w:line="440" w:lineRule="exact"/>
              <w:ind w:leftChars="120" w:left="288" w:rightChars="120" w:right="288"/>
              <w:jc w:val="both"/>
              <w:rPr>
                <w:rFonts w:eastAsia="標楷體"/>
                <w:sz w:val="28"/>
                <w:szCs w:val="28"/>
              </w:rPr>
            </w:pPr>
            <w:r w:rsidRPr="00A46F08">
              <w:rPr>
                <w:rFonts w:eastAsia="標楷體"/>
                <w:sz w:val="28"/>
                <w:szCs w:val="28"/>
              </w:rPr>
              <w:t xml:space="preserve">Li (Henry Li) group </w:t>
            </w:r>
            <w:r w:rsidR="00665124" w:rsidRPr="00A46F08">
              <w:rPr>
                <w:rFonts w:eastAsia="標楷體"/>
                <w:sz w:val="28"/>
                <w:szCs w:val="28"/>
              </w:rPr>
              <w:t xml:space="preserve">has developed </w:t>
            </w:r>
            <w:r w:rsidRPr="00A46F08">
              <w:rPr>
                <w:rFonts w:eastAsia="標楷體"/>
                <w:sz w:val="28"/>
                <w:szCs w:val="28"/>
              </w:rPr>
              <w:t>new types NHC-metal amide complexes</w:t>
            </w:r>
            <w:r w:rsidR="00665124" w:rsidRPr="00A46F08">
              <w:rPr>
                <w:rFonts w:eastAsia="標楷體"/>
                <w:sz w:val="28"/>
                <w:szCs w:val="28"/>
              </w:rPr>
              <w:t xml:space="preserve"> and </w:t>
            </w:r>
            <w:r w:rsidRPr="00A46F08">
              <w:rPr>
                <w:rFonts w:eastAsia="標楷體"/>
                <w:sz w:val="28"/>
                <w:szCs w:val="28"/>
              </w:rPr>
              <w:t>resulting complexes have unique mechanochromism propert</w:t>
            </w:r>
            <w:r w:rsidR="00665124" w:rsidRPr="00A46F08">
              <w:rPr>
                <w:rFonts w:eastAsia="標楷體"/>
                <w:sz w:val="28"/>
                <w:szCs w:val="28"/>
              </w:rPr>
              <w:t>ies. To further understand the mechanism and answer t</w:t>
            </w:r>
            <w:bookmarkStart w:id="0" w:name="_GoBack"/>
            <w:bookmarkEnd w:id="0"/>
            <w:r w:rsidR="00665124" w:rsidRPr="00A46F08">
              <w:rPr>
                <w:rFonts w:eastAsia="標楷體"/>
                <w:sz w:val="28"/>
                <w:szCs w:val="28"/>
              </w:rPr>
              <w:t xml:space="preserve">he fundamental questions. We aim to develop several new type complexes and evaluate their photophysical property. To obtain more details, please contact Henry (email: </w:t>
            </w:r>
            <w:hyperlink r:id="rId9" w:history="1">
              <w:r w:rsidR="00665124" w:rsidRPr="00A46F08">
                <w:rPr>
                  <w:rStyle w:val="ab"/>
                  <w:rFonts w:eastAsia="標楷體"/>
                  <w:sz w:val="28"/>
                  <w:szCs w:val="28"/>
                </w:rPr>
                <w:t>chli@kmu.edu.tw</w:t>
              </w:r>
            </w:hyperlink>
            <w:r w:rsidR="00665124" w:rsidRPr="00A46F08">
              <w:rPr>
                <w:rFonts w:eastAsia="標楷體"/>
                <w:sz w:val="28"/>
                <w:szCs w:val="28"/>
              </w:rPr>
              <w:t>).</w:t>
            </w:r>
          </w:p>
          <w:p w14:paraId="7EA9AA7C" w14:textId="3F074800" w:rsidR="00665124" w:rsidRPr="00A46F08" w:rsidRDefault="00665124" w:rsidP="00665124">
            <w:pPr>
              <w:snapToGrid w:val="0"/>
              <w:spacing w:line="440" w:lineRule="exact"/>
              <w:ind w:leftChars="120" w:left="288" w:rightChars="120" w:right="288"/>
              <w:jc w:val="both"/>
              <w:rPr>
                <w:rFonts w:eastAsia="標楷體"/>
                <w:sz w:val="28"/>
                <w:szCs w:val="28"/>
              </w:rPr>
            </w:pPr>
          </w:p>
        </w:tc>
      </w:tr>
    </w:tbl>
    <w:p w14:paraId="3024127C" w14:textId="77777777" w:rsidR="006C4CCF" w:rsidRPr="00A46F08" w:rsidRDefault="006C4CCF" w:rsidP="00B63988">
      <w:pPr>
        <w:snapToGrid w:val="0"/>
        <w:spacing w:line="440" w:lineRule="exact"/>
        <w:rPr>
          <w:rFonts w:eastAsia="標楷體"/>
          <w:sz w:val="28"/>
          <w:szCs w:val="28"/>
        </w:rPr>
      </w:pPr>
    </w:p>
    <w:sectPr w:rsidR="006C4CCF" w:rsidRPr="00A46F08" w:rsidSect="00B63988">
      <w:pgSz w:w="11906" w:h="16838" w:code="9"/>
      <w:pgMar w:top="1134" w:right="1134" w:bottom="1134" w:left="1134" w:header="851" w:footer="85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AF9732" w14:textId="77777777" w:rsidR="00742FDC" w:rsidRDefault="00742FDC" w:rsidP="00F1407F">
      <w:r>
        <w:separator/>
      </w:r>
    </w:p>
  </w:endnote>
  <w:endnote w:type="continuationSeparator" w:id="0">
    <w:p w14:paraId="67B100D4" w14:textId="77777777" w:rsidR="00742FDC" w:rsidRDefault="00742FDC" w:rsidP="00F140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16D227" w14:textId="77777777" w:rsidR="00742FDC" w:rsidRDefault="00742FDC" w:rsidP="00F1407F">
      <w:r>
        <w:separator/>
      </w:r>
    </w:p>
  </w:footnote>
  <w:footnote w:type="continuationSeparator" w:id="0">
    <w:p w14:paraId="576CBF17" w14:textId="77777777" w:rsidR="00742FDC" w:rsidRDefault="00742FDC" w:rsidP="00F140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190AC3"/>
    <w:multiLevelType w:val="hybridMultilevel"/>
    <w:tmpl w:val="964A0A7C"/>
    <w:lvl w:ilvl="0" w:tplc="F9606DD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E25211"/>
    <w:multiLevelType w:val="hybridMultilevel"/>
    <w:tmpl w:val="54E89F84"/>
    <w:lvl w:ilvl="0" w:tplc="F9606DD2">
      <w:start w:val="2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28D1707"/>
    <w:multiLevelType w:val="hybridMultilevel"/>
    <w:tmpl w:val="0F3246BC"/>
    <w:lvl w:ilvl="0" w:tplc="99443FC6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AD17E10"/>
    <w:multiLevelType w:val="hybridMultilevel"/>
    <w:tmpl w:val="02CA7EE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4C77688"/>
    <w:multiLevelType w:val="hybridMultilevel"/>
    <w:tmpl w:val="379829D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71842D3"/>
    <w:multiLevelType w:val="hybridMultilevel"/>
    <w:tmpl w:val="6674E5BE"/>
    <w:lvl w:ilvl="0" w:tplc="F9606DD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15C3776"/>
    <w:multiLevelType w:val="hybridMultilevel"/>
    <w:tmpl w:val="0A781304"/>
    <w:lvl w:ilvl="0" w:tplc="E5AEC32C">
      <w:numFmt w:val="bullet"/>
      <w:lvlText w:val="□"/>
      <w:lvlJc w:val="left"/>
      <w:pPr>
        <w:tabs>
          <w:tab w:val="num" w:pos="540"/>
        </w:tabs>
        <w:ind w:left="540" w:hanging="540"/>
      </w:pPr>
      <w:rPr>
        <w:rFonts w:ascii="標楷體" w:eastAsia="標楷體" w:hAnsi="Times New Roman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71CC7E7C"/>
    <w:multiLevelType w:val="hybridMultilevel"/>
    <w:tmpl w:val="458A2CA2"/>
    <w:lvl w:ilvl="0" w:tplc="AD644ABA">
      <w:start w:val="1"/>
      <w:numFmt w:val="bullet"/>
      <w:lvlText w:val=""/>
      <w:lvlJc w:val="left"/>
      <w:pPr>
        <w:ind w:left="28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7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OxNDYzNDM2NDVS0lEKTi0uzszPAykwrAUAW6VWqSwAAAA="/>
  </w:docVars>
  <w:rsids>
    <w:rsidRoot w:val="006C4CCF"/>
    <w:rsid w:val="00023004"/>
    <w:rsid w:val="00026709"/>
    <w:rsid w:val="00035A50"/>
    <w:rsid w:val="000432EC"/>
    <w:rsid w:val="00047DB6"/>
    <w:rsid w:val="000567F4"/>
    <w:rsid w:val="00072A0A"/>
    <w:rsid w:val="00075D1A"/>
    <w:rsid w:val="000A1037"/>
    <w:rsid w:val="000A6B5B"/>
    <w:rsid w:val="000F4C02"/>
    <w:rsid w:val="0010693C"/>
    <w:rsid w:val="0011429F"/>
    <w:rsid w:val="0015706D"/>
    <w:rsid w:val="00172EE7"/>
    <w:rsid w:val="00174AB6"/>
    <w:rsid w:val="00183E04"/>
    <w:rsid w:val="001854E7"/>
    <w:rsid w:val="00196076"/>
    <w:rsid w:val="001C3AF5"/>
    <w:rsid w:val="001C3C2D"/>
    <w:rsid w:val="001F4413"/>
    <w:rsid w:val="002107B4"/>
    <w:rsid w:val="00220574"/>
    <w:rsid w:val="002253E8"/>
    <w:rsid w:val="002301A2"/>
    <w:rsid w:val="002436E4"/>
    <w:rsid w:val="00251F6C"/>
    <w:rsid w:val="00271564"/>
    <w:rsid w:val="002911F8"/>
    <w:rsid w:val="002D5055"/>
    <w:rsid w:val="002E0458"/>
    <w:rsid w:val="002E1958"/>
    <w:rsid w:val="0030226B"/>
    <w:rsid w:val="0031013F"/>
    <w:rsid w:val="00315796"/>
    <w:rsid w:val="00315F46"/>
    <w:rsid w:val="00360FAC"/>
    <w:rsid w:val="00395431"/>
    <w:rsid w:val="003C1A0E"/>
    <w:rsid w:val="003F36FB"/>
    <w:rsid w:val="00405355"/>
    <w:rsid w:val="004206B9"/>
    <w:rsid w:val="00432C83"/>
    <w:rsid w:val="00442D7E"/>
    <w:rsid w:val="00443C9E"/>
    <w:rsid w:val="0045091A"/>
    <w:rsid w:val="00456522"/>
    <w:rsid w:val="00471D2E"/>
    <w:rsid w:val="00490E69"/>
    <w:rsid w:val="004A4333"/>
    <w:rsid w:val="004C5513"/>
    <w:rsid w:val="004D1B5E"/>
    <w:rsid w:val="00501FDC"/>
    <w:rsid w:val="00502816"/>
    <w:rsid w:val="00511600"/>
    <w:rsid w:val="00514A41"/>
    <w:rsid w:val="00517B75"/>
    <w:rsid w:val="00532315"/>
    <w:rsid w:val="005407A6"/>
    <w:rsid w:val="005531D0"/>
    <w:rsid w:val="00584C47"/>
    <w:rsid w:val="005A6E13"/>
    <w:rsid w:val="005A7CDE"/>
    <w:rsid w:val="005B5190"/>
    <w:rsid w:val="005C1104"/>
    <w:rsid w:val="00616FAA"/>
    <w:rsid w:val="00622ECA"/>
    <w:rsid w:val="00637CB3"/>
    <w:rsid w:val="00652670"/>
    <w:rsid w:val="00665124"/>
    <w:rsid w:val="00666E47"/>
    <w:rsid w:val="00684E27"/>
    <w:rsid w:val="006914CD"/>
    <w:rsid w:val="006C4CCF"/>
    <w:rsid w:val="006D0182"/>
    <w:rsid w:val="006D0825"/>
    <w:rsid w:val="006E444D"/>
    <w:rsid w:val="006E75AE"/>
    <w:rsid w:val="006F7498"/>
    <w:rsid w:val="0070028E"/>
    <w:rsid w:val="00706E78"/>
    <w:rsid w:val="00717476"/>
    <w:rsid w:val="0073525E"/>
    <w:rsid w:val="00742FDC"/>
    <w:rsid w:val="007513E3"/>
    <w:rsid w:val="00756271"/>
    <w:rsid w:val="007622C5"/>
    <w:rsid w:val="00794E76"/>
    <w:rsid w:val="007E2659"/>
    <w:rsid w:val="0081611F"/>
    <w:rsid w:val="00854582"/>
    <w:rsid w:val="0088388D"/>
    <w:rsid w:val="008859EE"/>
    <w:rsid w:val="008D0F97"/>
    <w:rsid w:val="008D39F5"/>
    <w:rsid w:val="008D77A3"/>
    <w:rsid w:val="008F72EA"/>
    <w:rsid w:val="00946B02"/>
    <w:rsid w:val="009520BA"/>
    <w:rsid w:val="009615DA"/>
    <w:rsid w:val="00983413"/>
    <w:rsid w:val="00985ED3"/>
    <w:rsid w:val="00987063"/>
    <w:rsid w:val="00992283"/>
    <w:rsid w:val="009E00BB"/>
    <w:rsid w:val="009F5BEB"/>
    <w:rsid w:val="00A01F4D"/>
    <w:rsid w:val="00A217F8"/>
    <w:rsid w:val="00A46F08"/>
    <w:rsid w:val="00A74EEF"/>
    <w:rsid w:val="00AB4929"/>
    <w:rsid w:val="00AC0DDD"/>
    <w:rsid w:val="00AF685A"/>
    <w:rsid w:val="00B00ADD"/>
    <w:rsid w:val="00B44361"/>
    <w:rsid w:val="00B51FF2"/>
    <w:rsid w:val="00B5231A"/>
    <w:rsid w:val="00B63988"/>
    <w:rsid w:val="00BB5331"/>
    <w:rsid w:val="00BD32CF"/>
    <w:rsid w:val="00BD54EF"/>
    <w:rsid w:val="00BD74B4"/>
    <w:rsid w:val="00BE781A"/>
    <w:rsid w:val="00C13B2C"/>
    <w:rsid w:val="00C17842"/>
    <w:rsid w:val="00C23D53"/>
    <w:rsid w:val="00C240DC"/>
    <w:rsid w:val="00C727A9"/>
    <w:rsid w:val="00C915EA"/>
    <w:rsid w:val="00C9560E"/>
    <w:rsid w:val="00CD3CC6"/>
    <w:rsid w:val="00CE2662"/>
    <w:rsid w:val="00D179D6"/>
    <w:rsid w:val="00D22435"/>
    <w:rsid w:val="00D467CA"/>
    <w:rsid w:val="00D56613"/>
    <w:rsid w:val="00D578FF"/>
    <w:rsid w:val="00D7151B"/>
    <w:rsid w:val="00DA3C67"/>
    <w:rsid w:val="00DA48D7"/>
    <w:rsid w:val="00DB41B7"/>
    <w:rsid w:val="00DC631E"/>
    <w:rsid w:val="00DF583E"/>
    <w:rsid w:val="00E246C0"/>
    <w:rsid w:val="00E520CE"/>
    <w:rsid w:val="00E5756E"/>
    <w:rsid w:val="00E7076B"/>
    <w:rsid w:val="00E777E8"/>
    <w:rsid w:val="00E82DDB"/>
    <w:rsid w:val="00E90548"/>
    <w:rsid w:val="00EA342C"/>
    <w:rsid w:val="00EA759F"/>
    <w:rsid w:val="00EB4A47"/>
    <w:rsid w:val="00EC0CD9"/>
    <w:rsid w:val="00EE5F31"/>
    <w:rsid w:val="00EF5A30"/>
    <w:rsid w:val="00EF7B34"/>
    <w:rsid w:val="00F118EB"/>
    <w:rsid w:val="00F1407F"/>
    <w:rsid w:val="00F22E82"/>
    <w:rsid w:val="00F35659"/>
    <w:rsid w:val="00F43456"/>
    <w:rsid w:val="00F44667"/>
    <w:rsid w:val="00FA24AA"/>
    <w:rsid w:val="00FC2E98"/>
    <w:rsid w:val="00FD299D"/>
    <w:rsid w:val="00FE5074"/>
    <w:rsid w:val="00FE5A25"/>
    <w:rsid w:val="00FF18C0"/>
    <w:rsid w:val="00FF2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613827"/>
  <w15:chartTrackingRefBased/>
  <w15:docId w15:val="{9262D272-ACE1-4EA7-80A8-5A0486D94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4CCF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C4CC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1407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F1407F"/>
    <w:rPr>
      <w:kern w:val="2"/>
    </w:rPr>
  </w:style>
  <w:style w:type="paragraph" w:styleId="a6">
    <w:name w:val="footer"/>
    <w:basedOn w:val="a"/>
    <w:link w:val="a7"/>
    <w:uiPriority w:val="99"/>
    <w:unhideWhenUsed/>
    <w:rsid w:val="00F1407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F1407F"/>
    <w:rPr>
      <w:kern w:val="2"/>
    </w:rPr>
  </w:style>
  <w:style w:type="paragraph" w:styleId="a8">
    <w:name w:val="Balloon Text"/>
    <w:basedOn w:val="a"/>
    <w:link w:val="a9"/>
    <w:uiPriority w:val="99"/>
    <w:semiHidden/>
    <w:unhideWhenUsed/>
    <w:rsid w:val="00511600"/>
    <w:rPr>
      <w:rFonts w:ascii="Cambria" w:hAnsi="Cambria"/>
      <w:sz w:val="18"/>
      <w:szCs w:val="18"/>
    </w:rPr>
  </w:style>
  <w:style w:type="character" w:customStyle="1" w:styleId="a9">
    <w:name w:val="註解方塊文字 字元"/>
    <w:link w:val="a8"/>
    <w:uiPriority w:val="99"/>
    <w:semiHidden/>
    <w:rsid w:val="00511600"/>
    <w:rPr>
      <w:rFonts w:ascii="Cambria" w:eastAsia="新細明體" w:hAnsi="Cambria" w:cs="Times New Roman"/>
      <w:kern w:val="2"/>
      <w:sz w:val="18"/>
      <w:szCs w:val="18"/>
    </w:rPr>
  </w:style>
  <w:style w:type="paragraph" w:styleId="aa">
    <w:name w:val="List Paragraph"/>
    <w:basedOn w:val="a"/>
    <w:uiPriority w:val="34"/>
    <w:qFormat/>
    <w:rsid w:val="00D7151B"/>
    <w:pPr>
      <w:ind w:leftChars="200" w:left="480"/>
    </w:pPr>
  </w:style>
  <w:style w:type="character" w:styleId="ab">
    <w:name w:val="Hyperlink"/>
    <w:basedOn w:val="a0"/>
    <w:uiPriority w:val="99"/>
    <w:unhideWhenUsed/>
    <w:rsid w:val="00665124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6651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li@kmu.edu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hli@km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1C6AA5-EDD5-474F-A3B3-B0F152CD2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7年高雄醫學大學暑期大學生研究補助</vt:lpstr>
    </vt:vector>
  </TitlesOfParts>
  <Company> </Company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7年高雄醫學大學暑期大學生研究補助</dc:title>
  <dc:subject/>
  <dc:creator>Jessica</dc:creator>
  <cp:keywords/>
  <dc:description/>
  <cp:lastModifiedBy>root</cp:lastModifiedBy>
  <cp:revision>2</cp:revision>
  <cp:lastPrinted>2010-05-19T01:50:00Z</cp:lastPrinted>
  <dcterms:created xsi:type="dcterms:W3CDTF">2021-06-24T09:44:00Z</dcterms:created>
  <dcterms:modified xsi:type="dcterms:W3CDTF">2021-06-24T09:44:00Z</dcterms:modified>
</cp:coreProperties>
</file>